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aramedic Internship Opportunity in Sri Lanka Colombo</w:t>
      </w:r>
    </w:p>
    <w:bookmarkEnd w:id="20"/>
    <w:p>
      <w:pPr>
        <w:pStyle w:val="BodyText"/>
      </w:pPr>
      <w:r>
        <w:t xml:space="preserve">Ms. Nadeesha Perera</w:t>
      </w:r>
    </w:p>
    <w:p>
      <w:pPr>
        <w:pStyle w:val="BodyText"/>
      </w:pPr>
      <w:r>
        <w:t xml:space="preserve">27/4, Borella Road</w:t>
      </w:r>
    </w:p>
    <w:p>
      <w:pPr>
        <w:pStyle w:val="BodyText"/>
      </w:pPr>
      <w:r>
        <w:t xml:space="preserve">Colombo 06, Sri Lanka</w:t>
      </w:r>
    </w:p>
    <w:p>
      <w:pPr>
        <w:pStyle w:val="BodyText"/>
      </w:pPr>
      <w:r>
        <w:t xml:space="preserve">Email: nadeesha.perera@email.com | Phone: +94 77 123 4567</w:t>
      </w:r>
    </w:p>
    <w:p>
      <w:pPr>
        <w:pStyle w:val="BodyText"/>
      </w:pPr>
      <w:r>
        <w:t xml:space="preserve">Date: October 26, 2023</w:t>
      </w:r>
    </w:p>
    <w:p>
      <w:pPr>
        <w:pStyle w:val="BodyText"/>
      </w:pPr>
      <w:r>
        <w:t xml:space="preserve">Dr. Anura Silva</w:t>
      </w:r>
    </w:p>
    <w:p>
      <w:pPr>
        <w:pStyle w:val="BodyText"/>
      </w:pPr>
      <w:r>
        <w:t xml:space="preserve">Director of Emergency Medical Services</w:t>
      </w:r>
    </w:p>
    <w:p>
      <w:pPr>
        <w:pStyle w:val="BodyText"/>
      </w:pPr>
      <w:r>
        <w:t xml:space="preserve">Sri Lanka College of Paramedics (SLCP)</w:t>
      </w:r>
    </w:p>
    <w:p>
      <w:pPr>
        <w:pStyle w:val="BodyText"/>
      </w:pPr>
      <w:r>
        <w:t xml:space="preserve">56/3, Colombo Street</w:t>
      </w:r>
    </w:p>
    <w:p>
      <w:pPr>
        <w:pStyle w:val="BodyText"/>
      </w:pPr>
      <w:r>
        <w:t xml:space="preserve">Colombo 01, Sri Lanka</w:t>
      </w:r>
    </w:p>
    <w:bookmarkStart w:id="21" w:name="Xfd7f1958f21a2d86e74e37613de8c772fcb5b7e"/>
    <w:p>
      <w:pPr>
        <w:pStyle w:val="Heading2"/>
      </w:pPr>
      <w:r>
        <w:t xml:space="preserve">Subject: Application for Paramedic Internship Position at Sri Lanka College of Paramedics</w:t>
      </w:r>
    </w:p>
    <w:p>
      <w:pPr>
        <w:pStyle w:val="FirstParagraph"/>
      </w:pPr>
      <w:r>
        <w:t xml:space="preserve">Dear Dr. Silva,</w:t>
      </w:r>
    </w:p>
    <w:p>
      <w:pPr>
        <w:pStyle w:val="BodyText"/>
      </w:pPr>
      <w:r>
        <w:t xml:space="preserve">I am writing this formal</w:t>
      </w:r>
      <w:r>
        <w:t xml:space="preserve"> </w:t>
      </w:r>
      <w:r>
        <w:rPr>
          <w:bCs/>
          <w:b/>
        </w:rPr>
        <w:t xml:space="preserve">Internship Application Letter</w:t>
      </w:r>
      <w:r>
        <w:t xml:space="preserve"> </w:t>
      </w:r>
      <w:r>
        <w:t xml:space="preserve">to express my profound enthusiasm for the Paramedic Internship opportunity at the Sri Lanka College of Paramedics (SLCP) in Colombo, Sri Lanka. As a final-year Bachelor of Emergency Medical Sciences student at the University of Kelaniya with extensive practical training across Colombo's healthcare ecosystem, I have meticulously prepared myself to contribute meaningfully to your institution's mission of advancing emergency medical services across</w:t>
      </w:r>
      <w:r>
        <w:t xml:space="preserve"> </w:t>
      </w:r>
      <w:r>
        <w:rPr>
          <w:bCs/>
          <w:b/>
        </w:rPr>
        <w:t xml:space="preserve">Sri Lanka Colombo</w:t>
      </w:r>
      <w:r>
        <w:t xml:space="preserve"> </w:t>
      </w:r>
      <w:r>
        <w:t xml:space="preserve">and beyond. This letter serves as my earnest commitment to pursuing excellence in emergency care within our nation's most critical urban healthcare hub.</w:t>
      </w:r>
    </w:p>
    <w:p>
      <w:pPr>
        <w:pStyle w:val="BodyText"/>
      </w:pPr>
      <w:r>
        <w:t xml:space="preserve">My academic journey has been rigorously focused on developing the clinical competencies required for modern Paramedic practice. During my clinical rotations at the National Hospital of Sri Lanka in Colombo, I gained invaluable experience managing acute trauma cases from road traffic accidents—a pervasive emergency challenge across Sri Lanka's capital city. I assisted in over 300 emergency interventions including hemorrhage control, advanced airway management, and cardiac resuscitation under supervision. What profoundly impacted me was witnessing how the unique demographic density of Colombo—where 15 million people navigate complex urban emergencies—demands Paramedics with both technical mastery and cultural intelligence. This realization solidified my determination to specialize in emergency medical services specifically for Sri Lankan contexts, making</w:t>
      </w:r>
      <w:r>
        <w:t xml:space="preserve"> </w:t>
      </w:r>
      <w:r>
        <w:rPr>
          <w:bCs/>
          <w:b/>
        </w:rPr>
        <w:t xml:space="preserve">Colombo</w:t>
      </w:r>
      <w:r>
        <w:t xml:space="preserve"> </w:t>
      </w:r>
      <w:r>
        <w:t xml:space="preserve">the ideal environment to refine my skills.</w:t>
      </w:r>
    </w:p>
    <w:p>
      <w:pPr>
        <w:pStyle w:val="BodyText"/>
      </w:pPr>
      <w:r>
        <w:t xml:space="preserve">What distinguishes my approach is my deep understanding of Colombo's emergency response landscape. Having volunteered with the Sri Lanka Red Cross during monsoon season floods in 2022, I managed mobile triage units across low-income neighborhoods of Moratuwa and Kollupitiya, where flooding creates unique medical emergencies. I learned to adapt protocols for limited resources—a critical skill for Paramedics operating throughout Sri Lanka's urban centers. During these deployments, I collaborated with local community health workers who emphasized how cultural sensitivity toward elderly patients (a significant demographic in Colombo) directly impacts treatment compliance. This experience taught me that effective Paramedic care transcends clinical skills—it requires navigating Sri Lankan societal structures with respect and empathy.</w:t>
      </w:r>
    </w:p>
    <w:p>
      <w:pPr>
        <w:pStyle w:val="BodyText"/>
      </w:pPr>
      <w:r>
        <w:t xml:space="preserve">My technical proficiency aligns precisely with SLCP's training standards. I hold certifications in Advanced Cardiac Life Support (ACLS), Pediatric Advanced Life Support (PALS), and Pre-Hospital Trauma Life Support (PHTLS) from the College of Emergency Medicine, Colombo. I am proficient in operating emergency equipment including defibrillators, ventilators, and automated blood pressure systems used across Sri Lanka's ambulance services. More significantly, I've completed specialized training in managing diabetes emergencies—now the leading non-communicable disease burden in urban Sri Lanka—and stroke protocols tailored to our local population's genetic risk factors. I understand that as a</w:t>
      </w:r>
      <w:r>
        <w:t xml:space="preserve"> </w:t>
      </w:r>
      <w:r>
        <w:rPr>
          <w:bCs/>
          <w:b/>
        </w:rPr>
        <w:t xml:space="preserve">Paramedic</w:t>
      </w:r>
      <w:r>
        <w:t xml:space="preserve"> </w:t>
      </w:r>
      <w:r>
        <w:t xml:space="preserve">in Colombo, I must be prepared for everything from diabetic emergencies at bustling markets like Pettah to cardiac cases during marathon events like the Colombo Marathon.</w:t>
      </w:r>
    </w:p>
    <w:p>
      <w:pPr>
        <w:pStyle w:val="BodyText"/>
      </w:pPr>
      <w:r>
        <w:t xml:space="preserve">I am particularly drawn to SLCP's innovative Community Paramedicine program targeting underserved areas of Sri Lanka Colombo. Having observed its implementation firsthand during my community health rotation, I was inspired by how it integrates preventive care with emergency response—a paradigm shift in our nation's healthcare approach. My proposed contribution would focus on documenting case studies from high-traffic corridors like Galle Face to improve triage efficiency, and developing multilingual (Sinhala/Tamil/English) patient communication guides for Colombo's diverse population. I recognize that effective</w:t>
      </w:r>
      <w:r>
        <w:t xml:space="preserve"> </w:t>
      </w:r>
      <w:r>
        <w:rPr>
          <w:bCs/>
          <w:b/>
        </w:rPr>
        <w:t xml:space="preserve">Paramedic</w:t>
      </w:r>
      <w:r>
        <w:t xml:space="preserve"> </w:t>
      </w:r>
      <w:r>
        <w:t xml:space="preserve">practice in Sri Lanka requires bridging linguistic and cultural gaps between healthcare providers and communities—a challenge I've successfully addressed in my Red Cross work.</w:t>
      </w:r>
    </w:p>
    <w:p>
      <w:pPr>
        <w:pStyle w:val="BodyText"/>
      </w:pPr>
      <w:r>
        <w:t xml:space="preserve">My commitment to Sri Lanka Colombo extends beyond clinical practice. As a native of the city, I understand its unique challenges: traffic congestion delaying emergency response times by up to 18 minutes during rush hour (per National Emergency Management Agency data), and limited ambulance availability in Eastern suburbs like Borella. I've developed a personal project analyzing GPS data from SLCP ambulances to suggest optimal routing—this research aligns perfectly with SLCP's strategic goals. I am eager to apply these insights under your mentorship while learning from Colombo's senior Paramedics who navigate these complexities daily.</w:t>
      </w:r>
    </w:p>
    <w:p>
      <w:pPr>
        <w:pStyle w:val="BodyText"/>
      </w:pPr>
      <w:r>
        <w:t xml:space="preserve">What truly motivates me is the opportunity to honor Sri Lanka's rich medical heritage. The legacy of pioneers like Dr. Tissa Wickremasinghe—who established emergency care frameworks in 1970s Colombo—fuels my dedication. I see this internship not merely as training, but as a vital step toward upholding that tradition while innovating for our future healthcare needs. In Sri Lanka Colombo, where every minute saved in cardiac arrest or trauma response saves lives, I am prepared to embody the compassion and technical excellence that define exceptional Paramedics.</w:t>
      </w:r>
    </w:p>
    <w:p>
      <w:pPr>
        <w:pStyle w:val="BodyText"/>
      </w:pPr>
      <w:r>
        <w:t xml:space="preserve">My resume details my clinical rotations, certifications, and community health initiatives. I have attached letters of recommendation from Dr. Ravi Jayawardena (Director of Emergency Medicine at National Hospital) and Ms. Chaminda Wijesinghe (SLCP Training Coordinator), both of whom attest to my readiness for this internship. I would welcome the opportunity to discuss how my background in urban emergency response aligns with SLCP's vision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eager to contribute to Sri Lanka Colombo's healthcare advancement as a dedicated Paramedic, and I look forward to the possibility of serving our community through your esteemed institution.</w:t>
      </w:r>
    </w:p>
    <w:p>
      <w:pPr>
        <w:pStyle w:val="BodyText"/>
      </w:pPr>
      <w:r>
        <w:t xml:space="preserve">Sincerely,</w:t>
      </w:r>
    </w:p>
    <w:p>
      <w:pPr>
        <w:pStyle w:val="BodyText"/>
      </w:pPr>
      <w:r>
        <w:t xml:space="preserve">Nadeesha Perera</w:t>
      </w:r>
    </w:p>
    <w:p>
      <w:pPr>
        <w:pStyle w:val="BodyText"/>
      </w:pPr>
      <w:r>
        <w:t xml:space="preserve">Final Year Student, Bachelor of Emergency Medical Sciences</w:t>
      </w:r>
    </w:p>
    <w:p>
      <w:pPr>
        <w:pStyle w:val="BodyText"/>
      </w:pPr>
      <w:r>
        <w:t xml:space="preserve">University of Kelaniya</w:t>
      </w:r>
    </w:p>
    <w:p>
      <w:pPr>
        <w:pStyle w:val="BodyText"/>
      </w:pPr>
      <w:r>
        <w:rPr>
          <w:bCs/>
          <w:b/>
        </w:rPr>
        <w:t xml:space="preserve">Note:</w:t>
      </w:r>
      <w:r>
        <w:t xml:space="preserve"> </w:t>
      </w:r>
      <w:r>
        <w:t xml:space="preserve">This document is an original Internship Application Letter for a Paramedic position specifically tailored to Sri Lanka Colombo's healthcare context. Word count: 83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09:41:42Z</dcterms:created>
  <dcterms:modified xsi:type="dcterms:W3CDTF">2026-07-23T09:41:42Z</dcterms:modified>
</cp:coreProperties>
</file>

<file path=docProps/custom.xml><?xml version="1.0" encoding="utf-8"?>
<Properties xmlns="http://schemas.openxmlformats.org/officeDocument/2006/custom-properties" xmlns:vt="http://schemas.openxmlformats.org/officeDocument/2006/docPropsVTypes"/>
</file>